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5880F" w14:textId="77777777" w:rsidR="005A5836" w:rsidRPr="00926E8F" w:rsidRDefault="00B3214F" w:rsidP="00996CF2">
      <w:pPr>
        <w:pStyle w:val="Title"/>
      </w:pPr>
      <w:r w:rsidRPr="00926E8F">
        <w:t>Monkeypox situation report till 31 August 2023</w:t>
      </w:r>
    </w:p>
    <w:p w14:paraId="1E158810" w14:textId="77777777" w:rsidR="005A5836" w:rsidRDefault="00B3214F">
      <w:pPr>
        <w:pStyle w:val="Author"/>
      </w:pPr>
      <w:r>
        <w:t>Basma AbdElGawad</w:t>
      </w:r>
    </w:p>
    <w:p w14:paraId="1E158811" w14:textId="77777777" w:rsidR="005A5836" w:rsidRPr="00434A0A" w:rsidRDefault="00B3214F" w:rsidP="00434A0A">
      <w:pPr>
        <w:pStyle w:val="Date"/>
      </w:pPr>
      <w:r w:rsidRPr="00434A0A">
        <w:t>2023-10-16</w:t>
      </w:r>
    </w:p>
    <w:bookmarkStart w:id="0" w:name="r-markdown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29488281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D66DD85" w14:textId="59F8D383" w:rsidR="00A55207" w:rsidRPr="00A55207" w:rsidRDefault="00A55207" w:rsidP="00A55207">
          <w:pPr>
            <w:pStyle w:val="TOCHeading"/>
          </w:pPr>
          <w:r w:rsidRPr="00A55207">
            <w:t>Table of Contents</w:t>
          </w:r>
        </w:p>
        <w:p w14:paraId="403D5980" w14:textId="3B3435B7" w:rsidR="00A55207" w:rsidRDefault="00A5520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8359431" w:history="1">
            <w:r w:rsidRPr="000C3577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359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F6CDA" w14:textId="5841D699" w:rsidR="00A55207" w:rsidRDefault="009C6937" w:rsidP="00A55207">
          <w:pPr>
            <w:pStyle w:val="TOC2"/>
            <w:tabs>
              <w:tab w:val="right" w:leader="dot" w:pos="9350"/>
            </w:tabs>
            <w:ind w:left="0"/>
            <w:rPr>
              <w:noProof/>
            </w:rPr>
          </w:pPr>
          <w:hyperlink w:anchor="_Toc148359432" w:history="1">
            <w:r w:rsidR="00A55207" w:rsidRPr="000C3577">
              <w:rPr>
                <w:rStyle w:val="Hyperlink"/>
                <w:noProof/>
              </w:rPr>
              <w:t>Including Plots</w:t>
            </w:r>
            <w:r w:rsidR="00A55207">
              <w:rPr>
                <w:noProof/>
                <w:webHidden/>
              </w:rPr>
              <w:tab/>
            </w:r>
            <w:r w:rsidR="00A55207">
              <w:rPr>
                <w:noProof/>
                <w:webHidden/>
              </w:rPr>
              <w:fldChar w:fldCharType="begin"/>
            </w:r>
            <w:r w:rsidR="00A55207">
              <w:rPr>
                <w:noProof/>
                <w:webHidden/>
              </w:rPr>
              <w:instrText xml:space="preserve"> PAGEREF _Toc148359432 \h </w:instrText>
            </w:r>
            <w:r w:rsidR="00A55207">
              <w:rPr>
                <w:noProof/>
                <w:webHidden/>
              </w:rPr>
            </w:r>
            <w:r w:rsidR="00A55207">
              <w:rPr>
                <w:noProof/>
                <w:webHidden/>
              </w:rPr>
              <w:fldChar w:fldCharType="separate"/>
            </w:r>
            <w:r w:rsidR="00A55207">
              <w:rPr>
                <w:noProof/>
                <w:webHidden/>
              </w:rPr>
              <w:t>1</w:t>
            </w:r>
            <w:r w:rsidR="00A55207">
              <w:rPr>
                <w:noProof/>
                <w:webHidden/>
              </w:rPr>
              <w:fldChar w:fldCharType="end"/>
            </w:r>
          </w:hyperlink>
        </w:p>
        <w:p w14:paraId="5E4D0192" w14:textId="70D29707" w:rsidR="00A55207" w:rsidRDefault="00A55207">
          <w:r>
            <w:rPr>
              <w:b/>
              <w:bCs/>
              <w:noProof/>
            </w:rPr>
            <w:fldChar w:fldCharType="end"/>
          </w:r>
        </w:p>
      </w:sdtContent>
    </w:sdt>
    <w:p w14:paraId="60CF1598" w14:textId="77777777" w:rsidR="0067773B" w:rsidRDefault="0067773B" w:rsidP="0067773B"/>
    <w:p w14:paraId="2178FFF3" w14:textId="77777777" w:rsidR="00CF4B8A" w:rsidRDefault="00CF4B8A" w:rsidP="0067773B"/>
    <w:p w14:paraId="243096AD" w14:textId="77777777" w:rsidR="00CF4B8A" w:rsidRDefault="00CF4B8A" w:rsidP="0067773B"/>
    <w:p w14:paraId="72D86367" w14:textId="77777777" w:rsidR="00CF4B8A" w:rsidRDefault="00CF4B8A" w:rsidP="0067773B"/>
    <w:p w14:paraId="176585CF" w14:textId="77777777" w:rsidR="00CF4B8A" w:rsidRDefault="00CF4B8A" w:rsidP="0067773B"/>
    <w:p w14:paraId="5D791B42" w14:textId="77777777" w:rsidR="00CF4B8A" w:rsidRDefault="00CF4B8A" w:rsidP="0067773B"/>
    <w:p w14:paraId="21BEA01C" w14:textId="77777777" w:rsidR="00CF4B8A" w:rsidRDefault="00CF4B8A" w:rsidP="0067773B"/>
    <w:p w14:paraId="341284A3" w14:textId="77777777" w:rsidR="00CF4B8A" w:rsidRDefault="00CF4B8A" w:rsidP="0067773B"/>
    <w:p w14:paraId="04C5C91C" w14:textId="77777777" w:rsidR="00CF4B8A" w:rsidRDefault="00CF4B8A" w:rsidP="0067773B"/>
    <w:p w14:paraId="3CECD1CD" w14:textId="77777777" w:rsidR="00CF4B8A" w:rsidRDefault="00CF4B8A" w:rsidP="0067773B"/>
    <w:p w14:paraId="6EF7F0DC" w14:textId="77777777" w:rsidR="00CF4B8A" w:rsidRDefault="00CF4B8A" w:rsidP="0067773B"/>
    <w:p w14:paraId="290367A1" w14:textId="77777777" w:rsidR="00CF4B8A" w:rsidRDefault="00CF4B8A" w:rsidP="0067773B"/>
    <w:p w14:paraId="79D491A4" w14:textId="77777777" w:rsidR="00CF4B8A" w:rsidRDefault="00CF4B8A" w:rsidP="0067773B"/>
    <w:p w14:paraId="75C545D7" w14:textId="77777777" w:rsidR="00CF4B8A" w:rsidRDefault="00CF4B8A" w:rsidP="0067773B"/>
    <w:p w14:paraId="036726BB" w14:textId="77777777" w:rsidR="00CF4B8A" w:rsidRDefault="00CF4B8A" w:rsidP="0067773B"/>
    <w:p w14:paraId="5F9F0830" w14:textId="77777777" w:rsidR="00CF4B8A" w:rsidRDefault="00CF4B8A" w:rsidP="0067773B"/>
    <w:p w14:paraId="1E158812" w14:textId="30986107" w:rsidR="005A5836" w:rsidRPr="00CF4B8A" w:rsidRDefault="00B3214F" w:rsidP="00FC0119">
      <w:pPr>
        <w:pStyle w:val="Heading1"/>
        <w:rPr>
          <w:color w:val="1F497D" w:themeColor="text2"/>
        </w:rPr>
      </w:pPr>
      <w:bookmarkStart w:id="1" w:name="_Toc148359431"/>
      <w:r w:rsidRPr="00CF4B8A">
        <w:rPr>
          <w:color w:val="1F497D" w:themeColor="text2"/>
        </w:rPr>
        <w:lastRenderedPageBreak/>
        <w:t>R Markdown</w:t>
      </w:r>
      <w:bookmarkEnd w:id="1"/>
    </w:p>
    <w:p w14:paraId="1E158813" w14:textId="77777777" w:rsidR="005A5836" w:rsidRDefault="00B3214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E158814" w14:textId="77777777" w:rsidR="005A5836" w:rsidRDefault="00B3214F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E158815" w14:textId="77777777" w:rsidR="005A5836" w:rsidRDefault="00B3214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E158816" w14:textId="77777777" w:rsidR="005A5836" w:rsidRDefault="00B3214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E158817" w14:textId="77777777" w:rsidR="005A5836" w:rsidRPr="007C6A2C" w:rsidRDefault="00B3214F" w:rsidP="007C6A2C">
      <w:pPr>
        <w:pStyle w:val="Heading1"/>
        <w:rPr>
          <w:color w:val="1F497D" w:themeColor="text2"/>
        </w:rPr>
      </w:pPr>
      <w:bookmarkStart w:id="2" w:name="_Toc148359432"/>
      <w:bookmarkStart w:id="3" w:name="including-plots"/>
      <w:bookmarkEnd w:id="0"/>
      <w:r w:rsidRPr="007C6A2C">
        <w:rPr>
          <w:color w:val="1F497D" w:themeColor="text2"/>
        </w:rPr>
        <w:t>Including Plots</w:t>
      </w:r>
      <w:bookmarkEnd w:id="2"/>
    </w:p>
    <w:p w14:paraId="1E158818" w14:textId="77777777" w:rsidR="005A5836" w:rsidRDefault="00B3214F">
      <w:pPr>
        <w:pStyle w:val="FirstParagraph"/>
      </w:pPr>
      <w:r>
        <w:t>You can also embed plots, for example:</w:t>
      </w:r>
    </w:p>
    <w:p w14:paraId="1E158819" w14:textId="77777777" w:rsidR="005A5836" w:rsidRDefault="00B3214F">
      <w:pPr>
        <w:pStyle w:val="BodyText"/>
      </w:pPr>
      <w:r>
        <w:rPr>
          <w:noProof/>
        </w:rPr>
        <w:drawing>
          <wp:inline distT="0" distB="0" distL="0" distR="0" wp14:anchorId="1E15881B" wp14:editId="1E15881C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onekypox-sitre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5881A" w14:textId="77777777" w:rsidR="005A5836" w:rsidRDefault="00B3214F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3"/>
    </w:p>
    <w:sectPr w:rsidR="005A5836" w:rsidSect="007C79B2">
      <w:headerReference w:type="default" r:id="rId10"/>
      <w:pgSz w:w="12240" w:h="15840"/>
      <w:pgMar w:top="107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32862" w14:textId="77777777" w:rsidR="00B3214F" w:rsidRDefault="00B3214F">
      <w:pPr>
        <w:spacing w:after="0"/>
      </w:pPr>
      <w:r>
        <w:separator/>
      </w:r>
    </w:p>
  </w:endnote>
  <w:endnote w:type="continuationSeparator" w:id="0">
    <w:p w14:paraId="1FED916B" w14:textId="77777777" w:rsidR="00B3214F" w:rsidRDefault="00B321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5EF40" w14:textId="77777777" w:rsidR="00B3214F" w:rsidRDefault="00B3214F">
      <w:r>
        <w:separator/>
      </w:r>
    </w:p>
  </w:footnote>
  <w:footnote w:type="continuationSeparator" w:id="0">
    <w:p w14:paraId="4D5260A3" w14:textId="77777777" w:rsidR="00B3214F" w:rsidRDefault="00B32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A5656" w14:textId="726EB31A" w:rsidR="00076A69" w:rsidRDefault="007C79B2">
    <w:pPr>
      <w:pStyle w:val="Header"/>
    </w:pPr>
    <w:r>
      <w:rPr>
        <w:rFonts w:ascii="Candara" w:hAnsi="Candara" w:cstheme="majorBidi"/>
        <w:noProof/>
      </w:rPr>
      <w:drawing>
        <wp:anchor distT="0" distB="0" distL="114300" distR="114300" simplePos="0" relativeHeight="251658240" behindDoc="1" locked="0" layoutInCell="1" allowOverlap="1" wp14:anchorId="1BD9DE90" wp14:editId="640AB277">
          <wp:simplePos x="0" y="0"/>
          <wp:positionH relativeFrom="column">
            <wp:posOffset>-717550</wp:posOffset>
          </wp:positionH>
          <wp:positionV relativeFrom="paragraph">
            <wp:posOffset>-457200</wp:posOffset>
          </wp:positionV>
          <wp:extent cx="7366000" cy="858520"/>
          <wp:effectExtent l="0" t="0" r="0" b="0"/>
          <wp:wrapTight wrapText="bothSides">
            <wp:wrapPolygon edited="0">
              <wp:start x="0" y="0"/>
              <wp:lineTo x="0" y="20609"/>
              <wp:lineTo x="56" y="21089"/>
              <wp:lineTo x="21563" y="21089"/>
              <wp:lineTo x="21563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6000" cy="858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2271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8457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D848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E28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3EBA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309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F882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186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02E0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80FC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62250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5836"/>
    <w:rsid w:val="000175DC"/>
    <w:rsid w:val="00076A69"/>
    <w:rsid w:val="001512F2"/>
    <w:rsid w:val="00154620"/>
    <w:rsid w:val="00161D45"/>
    <w:rsid w:val="001E033E"/>
    <w:rsid w:val="002D69B5"/>
    <w:rsid w:val="00434A0A"/>
    <w:rsid w:val="0059385E"/>
    <w:rsid w:val="005A5836"/>
    <w:rsid w:val="0067773B"/>
    <w:rsid w:val="006E225A"/>
    <w:rsid w:val="007C6A2C"/>
    <w:rsid w:val="007C79B2"/>
    <w:rsid w:val="007E4801"/>
    <w:rsid w:val="00803B07"/>
    <w:rsid w:val="00852420"/>
    <w:rsid w:val="00926E8F"/>
    <w:rsid w:val="00996CF2"/>
    <w:rsid w:val="009C6937"/>
    <w:rsid w:val="00A55207"/>
    <w:rsid w:val="00B3214F"/>
    <w:rsid w:val="00CF4B8A"/>
    <w:rsid w:val="00DF2DFF"/>
    <w:rsid w:val="00ED0F32"/>
    <w:rsid w:val="00F50313"/>
    <w:rsid w:val="00FC01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E15880F"/>
  <w15:docId w15:val="{0E920244-CC68-4E01-9039-69AC69DB8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D69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682F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9385E"/>
    <w:pPr>
      <w:spacing w:before="180" w:after="180"/>
    </w:pPr>
    <w:rPr>
      <w:rFonts w:ascii="Calibri Light" w:hAnsi="Calibri Ligh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12F2"/>
    <w:pPr>
      <w:keepNext/>
      <w:keepLines/>
      <w:spacing w:before="480" w:after="240" w:line="360" w:lineRule="auto"/>
      <w:jc w:val="center"/>
    </w:pPr>
    <w:rPr>
      <w:rFonts w:asciiTheme="majorHAnsi" w:eastAsiaTheme="majorEastAsia" w:hAnsiTheme="majorHAnsi" w:cstheme="majorBidi"/>
      <w:b/>
      <w:bCs/>
      <w:color w:val="0070C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52420"/>
    <w:pPr>
      <w:spacing w:before="240" w:line="259" w:lineRule="auto"/>
      <w:outlineLvl w:val="9"/>
    </w:pPr>
    <w:rPr>
      <w:bCs w:val="0"/>
      <w:color w:val="943634" w:themeColor="accent2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76A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76A69"/>
  </w:style>
  <w:style w:type="paragraph" w:styleId="Footer">
    <w:name w:val="footer"/>
    <w:basedOn w:val="Normal"/>
    <w:link w:val="FooterChar"/>
    <w:unhideWhenUsed/>
    <w:rsid w:val="00076A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76A69"/>
  </w:style>
  <w:style w:type="paragraph" w:styleId="TOC1">
    <w:name w:val="toc 1"/>
    <w:basedOn w:val="Normal"/>
    <w:next w:val="Normal"/>
    <w:autoRedefine/>
    <w:uiPriority w:val="39"/>
    <w:unhideWhenUsed/>
    <w:rsid w:val="00A552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5207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59385E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7121C4-3FA2-46BC-9116-29A0DB583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61</Words>
  <Characters>745</Characters>
  <Application>Microsoft Office Word</Application>
  <DocSecurity>0</DocSecurity>
  <Lines>43</Lines>
  <Paragraphs>14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keypox situation report till 31 August 2023</dc:title>
  <dc:creator>Basma AbdElGawad</dc:creator>
  <cp:keywords/>
  <cp:lastModifiedBy>ABDELGAWAD, Basma Mostafa</cp:lastModifiedBy>
  <cp:revision>16</cp:revision>
  <dcterms:created xsi:type="dcterms:W3CDTF">2023-10-16T12:07:00Z</dcterms:created>
  <dcterms:modified xsi:type="dcterms:W3CDTF">2023-11-23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6</vt:lpwstr>
  </property>
  <property fmtid="{D5CDD505-2E9C-101B-9397-08002B2CF9AE}" pid="3" name="output">
    <vt:lpwstr>word_document</vt:lpwstr>
  </property>
  <property fmtid="{D5CDD505-2E9C-101B-9397-08002B2CF9AE}" pid="4" name="GrammarlyDocumentId">
    <vt:lpwstr>356c7189cb50470d3c7824f282f771110f0e28cc7b5a0ef1b0c3c13003f5a4dd</vt:lpwstr>
  </property>
</Properties>
</file>